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4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1WMY4DQQxC9wH+/0t+4AM2uSbNSXaRSbSr2cLCNmBjPo7wVd8A0M8Bh73oB5/nv9/gIENATMBetvFABtgYYy8H8RRY0Fk8yn+nzIt4qZpfTloX9UtL/85Bf5/jt3N+OLTMV8FkmAobucZn6jlSKM1whlt8ThMKvml07vthpqS5potzxqzzDUtSunngbvNNIwqNKd66v0rJ4F8EgpN+6G1lcYR9P0zBKK6ewH2+hlc61/944Kftgx6r1j6eIaqFi8vs/UDT4aHq5IAvfGwlI0Q40G+8OQ5tPitVPOjHNNhEejjQL6qQ1BAH/Ht0odcg4bp+3Q9igakduc63qngb4BzsG8hYC7bpJDmZ59WtkjWO9o0IpeZ6sR/EY6j6FS72g0xzpSMxhpP94Fv33V8paGv/bzv9p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ng it - the screenshot didn't show up ... &amp; I used Markdown. OK,</w:t>
      </w:r>
      <w:r>
        <w:t xml:space="preserve"> </w:t>
      </w:r>
      <w:r>
        <w:t xml:space="preserve">here's a link:</w:t>
      </w:r>
      <w:r>
        <w:t xml:space="preserve"> </w:t>
      </w:r>
      <w:hyperlink r:id="rId24">
        <w:r>
          <w:rPr>
            <w:rStyle w:val="Hyperlink"/>
          </w:rPr>
          <w:t xml:space="preserve">http://ftp.granneman.com/sl...</w:t>
        </w:r>
      </w:hyperlink>
    </w:p>
    <w:p>
      <w:pPr>
        <w:pStyle w:val="BodyText"/>
      </w:pPr>
      <w:r>
        <w:t xml:space="preserve">I'm really not an idiot. I write books 'n teach 'n stuff!</w:t>
      </w:r>
    </w:p>
    <w:bookmarkStart w:id="26" w:name="brett-aug-13-2012-0146-am"/>
    <w:p>
      <w:pPr>
        <w:pStyle w:val="Heading2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Aug 13, 2012 01:46 am</w:t>
        </w:r>
      </w:hyperlink>
    </w:p>
    <w:p>
      <w:pPr>
        <w:pStyle w:val="FirstParagraph"/>
      </w:pPr>
      <w:r>
        <w:t xml:space="preserve">Just so we're both sure we're not crazy, it looks like there's some</w:t>
      </w:r>
      <w:r>
        <w:t xml:space="preserve"> </w:t>
      </w:r>
      <w:r>
        <w:t xml:space="preserve">syntax highlighting in your screenshot. Is that from a plugin or</w:t>
      </w:r>
      <w:r>
        <w:t xml:space="preserve"> </w:t>
      </w:r>
      <w:r>
        <w:t xml:space="preserve">something on my site? I'm wondering if a syntax highlighter might have</w:t>
      </w:r>
      <w:r>
        <w:t xml:space="preserve"> </w:t>
      </w:r>
      <w:r>
        <w:t xml:space="preserve">obscured the comma somehow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ftp.granneman.com/slogger-config.gif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42-4208-11e9-9d31-040140774501" TargetMode="External" /><Relationship Type="http://schemas.openxmlformats.org/officeDocument/2006/relationships/hyperlink" Id="rId20" Target="https://my.remarkbox.com/55ed5e4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ftp.granneman.com/slogger-config.gif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42-4208-11e9-9d31-040140774501" TargetMode="External" /><Relationship Type="http://schemas.openxmlformats.org/officeDocument/2006/relationships/hyperlink" Id="rId20" Target="https://my.remarkbox.com/55ed5e4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41</dc:title>
  <dc:creator/>
  <cp:keywords/>
  <dcterms:created xsi:type="dcterms:W3CDTF">2026-05-07T01:59:23Z</dcterms:created>
  <dcterms:modified xsi:type="dcterms:W3CDTF">2026-05-07T01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